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CA3011" w14:textId="77777777" w:rsidR="00AF4A3F" w:rsidRDefault="00045CC4">
      <w:pPr>
        <w:pStyle w:val="Heading2"/>
      </w:pPr>
      <w:bookmarkStart w:id="0" w:name="welcome"/>
      <w:r>
        <w:t>Welcome</w:t>
      </w:r>
    </w:p>
    <w:bookmarkEnd w:id="0"/>
    <w:p w14:paraId="48A2D052" w14:textId="79766EFC" w:rsidR="00AF4A3F" w:rsidRDefault="00045CC4">
      <w:r>
        <w:t xml:space="preserve">Welcome to the </w:t>
      </w:r>
      <w:r w:rsidR="006517F7">
        <w:t>OCI-</w:t>
      </w:r>
      <w:r>
        <w:t>Terraform w</w:t>
      </w:r>
      <w:bookmarkStart w:id="1" w:name="_GoBack"/>
      <w:bookmarkEnd w:id="1"/>
      <w:r>
        <w:t>orkshop</w:t>
      </w:r>
      <w:r w:rsidR="006517F7">
        <w:t xml:space="preserve"> to create a secure architecture for ADW/ATP</w:t>
      </w:r>
    </w:p>
    <w:p w14:paraId="291EB2F5" w14:textId="77777777" w:rsidR="00AF4A3F" w:rsidRDefault="00045CC4">
      <w:pPr>
        <w:pStyle w:val="Heading2"/>
      </w:pPr>
      <w:bookmarkStart w:id="2" w:name="pre-requisites"/>
      <w:r>
        <w:t>Pre-requisites</w:t>
      </w:r>
    </w:p>
    <w:p w14:paraId="19C41A54" w14:textId="77777777" w:rsidR="00AF4A3F" w:rsidRDefault="00045CC4">
      <w:pPr>
        <w:pStyle w:val="Heading3"/>
      </w:pPr>
      <w:bookmarkStart w:id="3" w:name="install-terraform"/>
      <w:bookmarkEnd w:id="2"/>
      <w:r>
        <w:t>Install Terraform</w:t>
      </w:r>
    </w:p>
    <w:bookmarkEnd w:id="3"/>
    <w:p w14:paraId="1332BA45" w14:textId="4EF0F0B0" w:rsidR="00AF4A3F" w:rsidRDefault="00045CC4">
      <w:pPr>
        <w:rPr>
          <w:rStyle w:val="Link"/>
        </w:rPr>
      </w:pPr>
      <w:r>
        <w:fldChar w:fldCharType="begin"/>
      </w:r>
      <w:r>
        <w:instrText xml:space="preserve"> HYPERLINK "https://www.terraform.io/downloads.html" \h </w:instrText>
      </w:r>
      <w:r>
        <w:fldChar w:fldCharType="separate"/>
      </w:r>
      <w:r>
        <w:rPr>
          <w:rStyle w:val="Link"/>
        </w:rPr>
        <w:t>https://www.terraform.io/downloads.html</w:t>
      </w:r>
      <w:r>
        <w:rPr>
          <w:rStyle w:val="Link"/>
        </w:rPr>
        <w:fldChar w:fldCharType="end"/>
      </w:r>
    </w:p>
    <w:p w14:paraId="3A5EC4E2" w14:textId="7E75F0FB" w:rsidR="00606709" w:rsidRDefault="00606709" w:rsidP="00606709">
      <w:pPr>
        <w:pStyle w:val="Heading2"/>
      </w:pPr>
      <w:r>
        <w:t>Architecture Diagram</w:t>
      </w:r>
    </w:p>
    <w:p w14:paraId="2AB33458" w14:textId="77777777" w:rsidR="005B3ACF" w:rsidRDefault="005B3ACF" w:rsidP="00606709">
      <w:r>
        <w:t>This is what we’ll be provisioning with Terraform</w:t>
      </w:r>
    </w:p>
    <w:p w14:paraId="0C4E7EAF" w14:textId="05E48446" w:rsidR="00606709" w:rsidRDefault="005B3ACF" w:rsidP="00606709">
      <w:r>
        <w:rPr>
          <w:noProof/>
        </w:rPr>
        <w:drawing>
          <wp:inline distT="0" distB="0" distL="0" distR="0" wp14:anchorId="01EF1497" wp14:editId="27D08755">
            <wp:extent cx="5588000" cy="51562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1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515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0B3EC" w14:textId="77777777" w:rsidR="00AF4A3F" w:rsidRDefault="00045CC4">
      <w:pPr>
        <w:pStyle w:val="Heading2"/>
      </w:pPr>
      <w:bookmarkStart w:id="4" w:name="customize-environment-variables"/>
      <w:r>
        <w:lastRenderedPageBreak/>
        <w:t>Customize Environment Variables</w:t>
      </w:r>
    </w:p>
    <w:bookmarkEnd w:id="4"/>
    <w:p w14:paraId="2DA329D2" w14:textId="77777777" w:rsidR="00AF4A3F" w:rsidRDefault="00045CC4">
      <w:r>
        <w:t>First, change directory to "Repo/terraform"</w:t>
      </w:r>
    </w:p>
    <w:p w14:paraId="678822E5" w14:textId="5DE85FA1" w:rsidR="00AF4A3F" w:rsidRDefault="00641014">
      <w:pPr>
        <w:pStyle w:val="SourceCode"/>
      </w:pPr>
      <w:r w:rsidRPr="00045CC4">
        <w:rPr>
          <w:rStyle w:val="VerbatimChar"/>
          <w:noProof/>
          <w:shd w:val="pct10" w:color="auto" w:fill="auto"/>
        </w:rPr>
        <w:object w:dxaOrig="9360" w:dyaOrig="620" w14:anchorId="3138959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alt="" style="width:468pt;height:30.8pt;mso-width-percent:0;mso-height-percent:0;mso-width-percent:0;mso-height-percent:0" o:ole="">
            <v:imagedata r:id="rId9" o:title=""/>
          </v:shape>
          <o:OLEObject Type="Embed" ProgID="Word.Document.12" ShapeID="_x0000_i1032" DrawAspect="Content" ObjectID="_1623092155" r:id="rId10">
            <o:FieldCodes>\s</o:FieldCodes>
          </o:OLEObject>
        </w:object>
      </w:r>
    </w:p>
    <w:p w14:paraId="6CAFA193" w14:textId="77777777" w:rsidR="00AF4A3F" w:rsidRDefault="00045CC4">
      <w:pPr>
        <w:pStyle w:val="Heading4"/>
      </w:pPr>
      <w:bookmarkStart w:id="5" w:name="replacing-tenancy-ocid-environment-varia"/>
      <w:r>
        <w:t>Replacing Tenancy OCID environment variable</w:t>
      </w:r>
    </w:p>
    <w:bookmarkEnd w:id="5"/>
    <w:p w14:paraId="28D6844F" w14:textId="77777777" w:rsidR="00AF4A3F" w:rsidRDefault="00045CC4">
      <w:r>
        <w:t>Sign into your OCI tenancy using your OCI credentials (tenancy name, username, and password)</w:t>
      </w:r>
    </w:p>
    <w:p w14:paraId="489E8093" w14:textId="77777777" w:rsidR="00AF4A3F" w:rsidRDefault="00045CC4">
      <w:r>
        <w:t>Upon entering the OCI Console, hover your mouse over the user menu in the top right corner. From the resulting drop-down list, and click on Tenancy: .</w:t>
      </w:r>
    </w:p>
    <w:p w14:paraId="03B751E3" w14:textId="77777777" w:rsidR="00AF4A3F" w:rsidRDefault="00045CC4">
      <w:r>
        <w:t>The OCI Console’s main dashboard.</w:t>
      </w:r>
    </w:p>
    <w:p w14:paraId="3B091BFD" w14:textId="7FC45DA5" w:rsidR="003D4A05" w:rsidRPr="003D4A05" w:rsidRDefault="003D4A05" w:rsidP="003D4A05">
      <w:pPr>
        <w:spacing w:before="0"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2B49889D" wp14:editId="6153921F">
            <wp:extent cx="5943600" cy="32905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4A05">
        <w:rPr>
          <w:rFonts w:ascii="Times New Roman" w:eastAsia="Times New Roman" w:hAnsi="Times New Roman" w:cs="Times New Roman"/>
        </w:rPr>
        <w:fldChar w:fldCharType="begin"/>
      </w:r>
      <w:r w:rsidRPr="003D4A05">
        <w:rPr>
          <w:rFonts w:ascii="Times New Roman" w:eastAsia="Times New Roman" w:hAnsi="Times New Roman" w:cs="Times New Roman"/>
        </w:rPr>
        <w:instrText xml:space="preserve"> INCLUDEPICTURE "https://confluence.oraclecorp.com/confluence/download/attachments/1000071260/ten%20usr%20fpt%20reg%20choose%20users.png?version=2&amp;modificationDate=1544639535000&amp;api=v2" \* MERGEFORMATINET </w:instrText>
      </w:r>
      <w:r w:rsidRPr="003D4A05">
        <w:rPr>
          <w:rFonts w:ascii="Times New Roman" w:eastAsia="Times New Roman" w:hAnsi="Times New Roman" w:cs="Times New Roman"/>
        </w:rPr>
        <w:fldChar w:fldCharType="end"/>
      </w:r>
      <w:r w:rsidRPr="003D4A05">
        <w:rPr>
          <w:rFonts w:ascii="Times New Roman" w:eastAsia="Times New Roman" w:hAnsi="Times New Roman" w:cs="Times New Roman"/>
        </w:rPr>
        <w:fldChar w:fldCharType="begin"/>
      </w:r>
      <w:r w:rsidRPr="003D4A05">
        <w:rPr>
          <w:rFonts w:ascii="Times New Roman" w:eastAsia="Times New Roman" w:hAnsi="Times New Roman" w:cs="Times New Roman"/>
        </w:rPr>
        <w:instrText xml:space="preserve"> INCLUDEPICTURE "https://confluence.oraclecorp.com/confluence/download/attachments/1000071260/ten%20usr%20fpt%20reg%20choose%20users.png?version=2&amp;modificationDate=1544639535000&amp;api=v2" \* MERGEFORMATINET </w:instrText>
      </w:r>
      <w:r w:rsidRPr="003D4A05">
        <w:rPr>
          <w:rFonts w:ascii="Times New Roman" w:eastAsia="Times New Roman" w:hAnsi="Times New Roman" w:cs="Times New Roman"/>
        </w:rPr>
        <w:fldChar w:fldCharType="end"/>
      </w:r>
    </w:p>
    <w:p w14:paraId="1879E0F8" w14:textId="77777777" w:rsidR="00AF4A3F" w:rsidRDefault="00045CC4">
      <w:r>
        <w:t>Choosing our tenancy.</w:t>
      </w:r>
    </w:p>
    <w:p w14:paraId="16B8583F" w14:textId="7EEC60BB" w:rsidR="00AF4A3F" w:rsidRDefault="003D4A05">
      <w:r>
        <w:rPr>
          <w:noProof/>
        </w:rPr>
        <w:lastRenderedPageBreak/>
        <w:drawing>
          <wp:inline distT="0" distB="0" distL="0" distR="0" wp14:anchorId="4D47DB0C" wp14:editId="5D611E2A">
            <wp:extent cx="5943600" cy="31502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E2DAC" w14:textId="77777777" w:rsidR="00AF4A3F" w:rsidRDefault="00045CC4">
      <w:r>
        <w:t>Copying our tenancy OCID.</w:t>
      </w:r>
    </w:p>
    <w:p w14:paraId="3039E0A0" w14:textId="44367B68" w:rsidR="003D4A05" w:rsidRDefault="003D4A05">
      <w:r>
        <w:rPr>
          <w:noProof/>
        </w:rPr>
        <w:drawing>
          <wp:inline distT="0" distB="0" distL="0" distR="0" wp14:anchorId="79291720" wp14:editId="3B2A782C">
            <wp:extent cx="5943600" cy="32778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607A2" w14:textId="71CF13DC" w:rsidR="00AF4A3F" w:rsidRDefault="00045CC4">
      <w:r>
        <w:t>In env.sh, paste your tenancy OCID in its designated position.</w:t>
      </w:r>
    </w:p>
    <w:p w14:paraId="306FD042" w14:textId="77777777" w:rsidR="00AF4A3F" w:rsidRDefault="00045CC4">
      <w:pPr>
        <w:pStyle w:val="Heading4"/>
      </w:pPr>
      <w:bookmarkStart w:id="6" w:name="replacing-region-ocid-environment-variab"/>
      <w:r>
        <w:t>Replacing Region OCID environment variable</w:t>
      </w:r>
    </w:p>
    <w:bookmarkEnd w:id="6"/>
    <w:p w14:paraId="4C9537DC" w14:textId="77777777" w:rsidR="00AF4A3F" w:rsidRDefault="00045CC4">
      <w:r>
        <w:t>Return to the OCI Console. Under the Tenancy Information section, find Home Region listed, and copy the string to the right of it to your clipboard.</w:t>
      </w:r>
    </w:p>
    <w:p w14:paraId="28A28FF8" w14:textId="04BEEA70" w:rsidR="003D4A05" w:rsidRDefault="003D4A05">
      <w:r>
        <w:rPr>
          <w:noProof/>
        </w:rPr>
        <w:lastRenderedPageBreak/>
        <w:drawing>
          <wp:inline distT="0" distB="0" distL="0" distR="0" wp14:anchorId="2B3481B0" wp14:editId="40653BF3">
            <wp:extent cx="5943600" cy="32727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9C102" w14:textId="6750FA63" w:rsidR="00AF4A3F" w:rsidRDefault="00045CC4">
      <w:r>
        <w:t>In env.sh, paste the string in its designated position.</w:t>
      </w:r>
    </w:p>
    <w:p w14:paraId="22CE3D46" w14:textId="77777777" w:rsidR="00AF4A3F" w:rsidRDefault="00045CC4">
      <w:pPr>
        <w:pStyle w:val="Heading4"/>
      </w:pPr>
      <w:bookmarkStart w:id="7" w:name="replacing-user-ocid-environment-variable"/>
      <w:r>
        <w:t>Replacing User OCID environment variable</w:t>
      </w:r>
    </w:p>
    <w:bookmarkEnd w:id="7"/>
    <w:p w14:paraId="5D116E36" w14:textId="77777777" w:rsidR="00AF4A3F" w:rsidRDefault="00045CC4">
      <w:r>
        <w:t>Return to the OCI Console. Click on the hamburger menu at the top left corner of the console’s main dashboard.</w:t>
      </w:r>
    </w:p>
    <w:p w14:paraId="00BDE7E9" w14:textId="77777777" w:rsidR="00AF4A3F" w:rsidRDefault="00045CC4">
      <w:r>
        <w:t>Choosing User Settings.</w:t>
      </w:r>
    </w:p>
    <w:p w14:paraId="10768467" w14:textId="7A333F14" w:rsidR="00AF4A3F" w:rsidRDefault="003D4A05">
      <w:r>
        <w:rPr>
          <w:noProof/>
        </w:rPr>
        <w:drawing>
          <wp:inline distT="0" distB="0" distL="0" distR="0" wp14:anchorId="340F79BA" wp14:editId="1B07C88C">
            <wp:extent cx="5943600" cy="316484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22415" w14:textId="77777777" w:rsidR="00AF4A3F" w:rsidRDefault="00045CC4">
      <w:r>
        <w:t>Copying our user OCID.</w:t>
      </w:r>
    </w:p>
    <w:p w14:paraId="43BB47D8" w14:textId="7CA6E247" w:rsidR="003D4A05" w:rsidRDefault="003D4A05">
      <w:r>
        <w:rPr>
          <w:noProof/>
        </w:rPr>
        <w:lastRenderedPageBreak/>
        <w:drawing>
          <wp:inline distT="0" distB="0" distL="0" distR="0" wp14:anchorId="26263536" wp14:editId="61D327B3">
            <wp:extent cx="5943600" cy="328231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9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CA094" w14:textId="5767C9F3" w:rsidR="00AF4A3F" w:rsidRDefault="00045CC4">
      <w:r>
        <w:t>In env.sh, paste your user OCID in its designated position.</w:t>
      </w:r>
    </w:p>
    <w:p w14:paraId="5B4937FA" w14:textId="77777777" w:rsidR="00AF4A3F" w:rsidRDefault="00045CC4">
      <w:pPr>
        <w:pStyle w:val="Heading4"/>
      </w:pPr>
      <w:bookmarkStart w:id="8" w:name="uploading-api-key-to-oci"/>
      <w:r>
        <w:t>Uploading API Key to OCI</w:t>
      </w:r>
    </w:p>
    <w:bookmarkEnd w:id="8"/>
    <w:p w14:paraId="22F54AC3" w14:textId="77777777" w:rsidR="00AF4A3F" w:rsidRDefault="00045CC4">
      <w:r>
        <w:t>Change directory into '../.oci'</w:t>
      </w:r>
    </w:p>
    <w:p w14:paraId="3741E59E" w14:textId="31D1735E" w:rsidR="00AF4A3F" w:rsidRDefault="00641014">
      <w:pPr>
        <w:pStyle w:val="SourceCode"/>
      </w:pPr>
      <w:r w:rsidRPr="00045CC4">
        <w:rPr>
          <w:rStyle w:val="VerbatimChar"/>
          <w:noProof/>
          <w:shd w:val="pct10" w:color="auto" w:fill="auto"/>
        </w:rPr>
        <w:object w:dxaOrig="9360" w:dyaOrig="620" w14:anchorId="30E5E06A">
          <v:shape id="_x0000_i1031" type="#_x0000_t75" alt="" style="width:468pt;height:30.8pt;mso-width-percent:0;mso-height-percent:0;mso-width-percent:0;mso-height-percent:0" o:ole="">
            <v:imagedata r:id="rId17" o:title=""/>
          </v:shape>
          <o:OLEObject Type="Embed" ProgID="Word.Document.12" ShapeID="_x0000_i1031" DrawAspect="Content" ObjectID="_1623092156" r:id="rId18">
            <o:FieldCodes>\s</o:FieldCodes>
          </o:OLEObject>
        </w:object>
      </w:r>
    </w:p>
    <w:p w14:paraId="7612C2E0" w14:textId="77777777" w:rsidR="00AF4A3F" w:rsidRDefault="00045CC4">
      <w:r>
        <w:t>Copy the oci_api_key_public.pem to your clipboard to copy the contents of the file containing your API public key.</w:t>
      </w:r>
    </w:p>
    <w:p w14:paraId="48CAFB78" w14:textId="03826101" w:rsidR="00AF4A3F" w:rsidRDefault="00641014">
      <w:pPr>
        <w:pStyle w:val="SourceCode"/>
      </w:pPr>
      <w:r w:rsidRPr="00045CC4">
        <w:rPr>
          <w:rStyle w:val="VerbatimChar"/>
          <w:noProof/>
          <w:shd w:val="pct10" w:color="auto" w:fill="auto"/>
        </w:rPr>
        <w:object w:dxaOrig="9360" w:dyaOrig="620" w14:anchorId="3BD00442">
          <v:shape id="_x0000_i1030" type="#_x0000_t75" alt="" style="width:468pt;height:30.8pt;mso-width-percent:0;mso-height-percent:0;mso-width-percent:0;mso-height-percent:0" o:ole="">
            <v:imagedata r:id="rId19" o:title=""/>
          </v:shape>
          <o:OLEObject Type="Embed" ProgID="Word.Document.12" ShapeID="_x0000_i1030" DrawAspect="Content" ObjectID="_1623092157" r:id="rId20">
            <o:FieldCodes>\s</o:FieldCodes>
          </o:OLEObject>
        </w:object>
      </w:r>
    </w:p>
    <w:p w14:paraId="2E1DFA3E" w14:textId="77777777" w:rsidR="00AF4A3F" w:rsidRDefault="00045CC4">
      <w:r>
        <w:t>Return to the OCI Console, and click on the blue button that reads Add Public Key.</w:t>
      </w:r>
    </w:p>
    <w:p w14:paraId="4F15F995" w14:textId="25070EC9" w:rsidR="00AF4A3F" w:rsidRDefault="003D4A05">
      <w:r>
        <w:rPr>
          <w:noProof/>
        </w:rPr>
        <w:lastRenderedPageBreak/>
        <w:drawing>
          <wp:inline distT="0" distB="0" distL="0" distR="0" wp14:anchorId="1ACEEDE5" wp14:editId="03FE8CAF">
            <wp:extent cx="5943600" cy="32537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4B9E6" w14:textId="77777777" w:rsidR="00AF4A3F" w:rsidRDefault="00045CC4">
      <w:r>
        <w:t>Paste your API public key into the field, and click Add.</w:t>
      </w:r>
    </w:p>
    <w:p w14:paraId="4B2C6E31" w14:textId="14673101" w:rsidR="00AF4A3F" w:rsidRDefault="003D4A05">
      <w:r>
        <w:rPr>
          <w:noProof/>
        </w:rPr>
        <w:drawing>
          <wp:inline distT="0" distB="0" distL="0" distR="0" wp14:anchorId="55CFA471" wp14:editId="6B3E6F4F">
            <wp:extent cx="5943600" cy="32727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B4D61" w14:textId="77777777" w:rsidR="003D4A05" w:rsidRDefault="00045CC4">
      <w:r>
        <w:t>Under the API Keys section, find the resulting fingerprint</w:t>
      </w:r>
    </w:p>
    <w:p w14:paraId="5686087D" w14:textId="3DA4B1F1" w:rsidR="00AF4A3F" w:rsidRDefault="003D4A05">
      <w:r>
        <w:rPr>
          <w:noProof/>
        </w:rPr>
        <w:lastRenderedPageBreak/>
        <w:drawing>
          <wp:inline distT="0" distB="0" distL="0" distR="0" wp14:anchorId="3F6F1A97" wp14:editId="389E16BC">
            <wp:extent cx="5943600" cy="326771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09214" w14:textId="77777777" w:rsidR="00AF4A3F" w:rsidRDefault="00045CC4">
      <w:r>
        <w:t>You are now authenticated to use Terraform with your OCI tenancy!!!</w:t>
      </w:r>
    </w:p>
    <w:p w14:paraId="03F104FA" w14:textId="77777777" w:rsidR="00AF4A3F" w:rsidRDefault="00045CC4">
      <w:pPr>
        <w:pStyle w:val="Heading2"/>
      </w:pPr>
      <w:bookmarkStart w:id="9" w:name="save-environment-variables"/>
      <w:r>
        <w:t>Save Environment Variables</w:t>
      </w:r>
    </w:p>
    <w:bookmarkEnd w:id="9"/>
    <w:p w14:paraId="50589A19" w14:textId="77777777" w:rsidR="00AF4A3F" w:rsidRDefault="00045CC4">
      <w:r>
        <w:t>Run this command to save environment variables to command line interface instance</w:t>
      </w:r>
    </w:p>
    <w:p w14:paraId="721CA285" w14:textId="53EDFCF9" w:rsidR="00AF4A3F" w:rsidRDefault="00641014">
      <w:pPr>
        <w:pStyle w:val="SourceCode"/>
      </w:pPr>
      <w:r w:rsidRPr="00045CC4">
        <w:rPr>
          <w:rStyle w:val="VerbatimChar"/>
          <w:noProof/>
          <w:shd w:val="pct10" w:color="auto" w:fill="auto"/>
        </w:rPr>
        <w:object w:dxaOrig="9360" w:dyaOrig="620" w14:anchorId="774EBF2F">
          <v:shape id="_x0000_i1029" type="#_x0000_t75" alt="" style="width:468pt;height:30.8pt;mso-width-percent:0;mso-height-percent:0;mso-width-percent:0;mso-height-percent:0" o:ole="">
            <v:imagedata r:id="rId24" o:title=""/>
          </v:shape>
          <o:OLEObject Type="Embed" ProgID="Word.Document.12" ShapeID="_x0000_i1029" DrawAspect="Content" ObjectID="_1623092158" r:id="rId25">
            <o:FieldCodes>\s</o:FieldCodes>
          </o:OLEObject>
        </w:object>
      </w:r>
    </w:p>
    <w:p w14:paraId="4F93C8AB" w14:textId="77777777" w:rsidR="00AF4A3F" w:rsidRDefault="00045CC4">
      <w:pPr>
        <w:pStyle w:val="Heading2"/>
      </w:pPr>
      <w:bookmarkStart w:id="10" w:name="clean-terraform-script"/>
      <w:r>
        <w:t>Clean Terraform Script</w:t>
      </w:r>
    </w:p>
    <w:bookmarkEnd w:id="10"/>
    <w:p w14:paraId="738627CD" w14:textId="77777777" w:rsidR="00AF4A3F" w:rsidRDefault="00045CC4">
      <w:r>
        <w:t>Run these few commands to clean up Terraform repository to make sure no elements of previous deployments are needed.</w:t>
      </w:r>
    </w:p>
    <w:p w14:paraId="7CB1E1F3" w14:textId="437AFA02" w:rsidR="00AF4A3F" w:rsidRDefault="00641014">
      <w:pPr>
        <w:pStyle w:val="SourceCode"/>
      </w:pPr>
      <w:r w:rsidRPr="00D83117">
        <w:rPr>
          <w:rStyle w:val="VerbatimChar"/>
          <w:noProof/>
          <w:shd w:val="pct10" w:color="auto" w:fill="auto"/>
        </w:rPr>
        <w:object w:dxaOrig="9360" w:dyaOrig="1500" w14:anchorId="2C04B600">
          <v:shape id="_x0000_i1028" type="#_x0000_t75" alt="" style="width:468pt;height:75.15pt;mso-width-percent:0;mso-height-percent:0;mso-width-percent:0;mso-height-percent:0" o:ole="">
            <v:imagedata r:id="rId26" o:title=""/>
          </v:shape>
          <o:OLEObject Type="Embed" ProgID="Word.Document.12" ShapeID="_x0000_i1028" DrawAspect="Content" ObjectID="_1623092159" r:id="rId27">
            <o:FieldCodes>\s</o:FieldCodes>
          </o:OLEObject>
        </w:object>
      </w:r>
    </w:p>
    <w:p w14:paraId="37448130" w14:textId="77777777" w:rsidR="00AF4A3F" w:rsidRDefault="00045CC4">
      <w:pPr>
        <w:pStyle w:val="Heading2"/>
      </w:pPr>
      <w:bookmarkStart w:id="11" w:name="run-terraform-script"/>
      <w:r>
        <w:t>Run Terraform Script</w:t>
      </w:r>
    </w:p>
    <w:bookmarkEnd w:id="11"/>
    <w:p w14:paraId="5A1CDA57" w14:textId="77777777" w:rsidR="00AF4A3F" w:rsidRDefault="00045CC4">
      <w:r>
        <w:t>Initialize the Terraform project</w:t>
      </w:r>
    </w:p>
    <w:p w14:paraId="1FF11586" w14:textId="29C57226" w:rsidR="00AF4A3F" w:rsidRDefault="00641014">
      <w:pPr>
        <w:pStyle w:val="SourceCode"/>
      </w:pPr>
      <w:r w:rsidRPr="003A7A16">
        <w:rPr>
          <w:rStyle w:val="VerbatimChar"/>
          <w:noProof/>
          <w:shd w:val="pct10" w:color="auto" w:fill="auto"/>
        </w:rPr>
        <w:object w:dxaOrig="9360" w:dyaOrig="620" w14:anchorId="5A4322C1">
          <v:shape id="_x0000_i1027" type="#_x0000_t75" alt="" style="width:468pt;height:30.8pt;mso-width-percent:0;mso-height-percent:0;mso-width-percent:0;mso-height-percent:0" o:ole="">
            <v:imagedata r:id="rId28" o:title=""/>
          </v:shape>
          <o:OLEObject Type="Embed" ProgID="Word.Document.12" ShapeID="_x0000_i1027" DrawAspect="Content" ObjectID="_1623092160" r:id="rId29">
            <o:FieldCodes>\s</o:FieldCodes>
          </o:OLEObject>
        </w:object>
      </w:r>
    </w:p>
    <w:p w14:paraId="7ED367F4" w14:textId="77777777" w:rsidR="00AF4A3F" w:rsidRDefault="00045CC4">
      <w:r>
        <w:t>Plan the changes to your Terraform project</w:t>
      </w:r>
    </w:p>
    <w:bookmarkStart w:id="12" w:name="_MON_1618664062"/>
    <w:bookmarkEnd w:id="12"/>
    <w:p w14:paraId="0F47F747" w14:textId="31B028B0" w:rsidR="00AF4A3F" w:rsidRDefault="00641014">
      <w:pPr>
        <w:pStyle w:val="SourceCode"/>
      </w:pPr>
      <w:r w:rsidRPr="006817F7">
        <w:rPr>
          <w:rStyle w:val="VerbatimChar"/>
          <w:noProof/>
          <w:shd w:val="pct10" w:color="auto" w:fill="auto"/>
        </w:rPr>
        <w:object w:dxaOrig="9360" w:dyaOrig="1320" w14:anchorId="65694792">
          <v:shape id="_x0000_i1026" type="#_x0000_t75" alt="" style="width:468pt;height:66.25pt;mso-width-percent:0;mso-height-percent:0;mso-width-percent:0;mso-height-percent:0" o:ole="">
            <v:imagedata r:id="rId30" o:title=""/>
          </v:shape>
          <o:OLEObject Type="Embed" ProgID="Word.Document.12" ShapeID="_x0000_i1026" DrawAspect="Content" ObjectID="_1623092161" r:id="rId31">
            <o:FieldCodes>\s</o:FieldCodes>
          </o:OLEObject>
        </w:object>
      </w:r>
    </w:p>
    <w:p w14:paraId="56E6072E" w14:textId="77777777" w:rsidR="00AF4A3F" w:rsidRDefault="00045CC4">
      <w:r>
        <w:t>Apply changes to your Terraform project. The variable "input_service" will either be "atp", standing for Autonomous Transaction Processing or "adw", standing for Autonomous Data Warehouse. The variable "input_service_name" will be the name for the Autonomous Transaction Processing or Autonomous Data Warehouse.</w:t>
      </w:r>
    </w:p>
    <w:bookmarkStart w:id="13" w:name="_MON_1618664049"/>
    <w:bookmarkEnd w:id="13"/>
    <w:p w14:paraId="51AE45E1" w14:textId="3DEE4CAE" w:rsidR="00AF4A3F" w:rsidRDefault="00641014">
      <w:pPr>
        <w:pStyle w:val="SourceCode"/>
      </w:pPr>
      <w:r w:rsidRPr="00045CC4">
        <w:rPr>
          <w:rStyle w:val="VerbatimChar"/>
          <w:noProof/>
          <w:shd w:val="pct10" w:color="auto" w:fill="auto"/>
        </w:rPr>
        <w:object w:dxaOrig="9360" w:dyaOrig="1320" w14:anchorId="453DF309">
          <v:shape id="_x0000_i1025" type="#_x0000_t75" alt="" style="width:468pt;height:66.25pt;mso-width-percent:0;mso-height-percent:0;mso-width-percent:0;mso-height-percent:0" o:ole="">
            <v:imagedata r:id="rId32" o:title=""/>
          </v:shape>
          <o:OLEObject Type="Embed" ProgID="Word.Document.12" ShapeID="_x0000_i1025" DrawAspect="Content" ObjectID="_1623092162" r:id="rId33">
            <o:FieldCodes>\s</o:FieldCodes>
          </o:OLEObject>
        </w:object>
      </w:r>
    </w:p>
    <w:p w14:paraId="25BB9E3C" w14:textId="77777777" w:rsidR="00AF4A3F" w:rsidRDefault="00045CC4">
      <w:pPr>
        <w:pStyle w:val="Heading5"/>
      </w:pPr>
      <w:bookmarkStart w:id="14" w:name="optional"/>
      <w:r>
        <w:t>[Optional]</w:t>
      </w:r>
    </w:p>
    <w:bookmarkEnd w:id="14"/>
    <w:p w14:paraId="29B220F1" w14:textId="77777777" w:rsidR="00AF4A3F" w:rsidRDefault="00045CC4">
      <w:r>
        <w:t>This Terraform project currently has default attributes that can be changed easily inside vars-root.tf. For example, you can change the display name of the Frontend (Public) instance simply by replacing the word "Bastion_Instance"</w:t>
      </w:r>
    </w:p>
    <w:sectPr w:rsidR="00AF4A3F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2D7ADA" w14:textId="77777777" w:rsidR="00641014" w:rsidRDefault="00641014" w:rsidP="006817F7">
      <w:pPr>
        <w:spacing w:before="0" w:after="0"/>
      </w:pPr>
      <w:r>
        <w:separator/>
      </w:r>
    </w:p>
  </w:endnote>
  <w:endnote w:type="continuationSeparator" w:id="0">
    <w:p w14:paraId="5C77BF46" w14:textId="77777777" w:rsidR="00641014" w:rsidRDefault="00641014" w:rsidP="006817F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FBAA0F" w14:textId="77777777" w:rsidR="006817F7" w:rsidRDefault="006817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3062DD" w14:textId="77777777" w:rsidR="006817F7" w:rsidRDefault="006817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2218B" w14:textId="77777777" w:rsidR="006817F7" w:rsidRDefault="006817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25B3F3" w14:textId="77777777" w:rsidR="00641014" w:rsidRDefault="00641014" w:rsidP="006817F7">
      <w:pPr>
        <w:spacing w:before="0" w:after="0"/>
      </w:pPr>
      <w:r>
        <w:separator/>
      </w:r>
    </w:p>
  </w:footnote>
  <w:footnote w:type="continuationSeparator" w:id="0">
    <w:p w14:paraId="215BD2DA" w14:textId="77777777" w:rsidR="00641014" w:rsidRDefault="00641014" w:rsidP="006817F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FD975A" w14:textId="77777777" w:rsidR="006817F7" w:rsidRDefault="006817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BB14D" w14:textId="77777777" w:rsidR="006817F7" w:rsidRDefault="006817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C6747E" w14:textId="77777777" w:rsidR="006817F7" w:rsidRDefault="006817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9090612"/>
    <w:multiLevelType w:val="multilevel"/>
    <w:tmpl w:val="096A96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2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745C"/>
    <w:rsid w:val="00045CC4"/>
    <w:rsid w:val="001E6A8D"/>
    <w:rsid w:val="002A16CC"/>
    <w:rsid w:val="00367734"/>
    <w:rsid w:val="003A7A16"/>
    <w:rsid w:val="003D4A05"/>
    <w:rsid w:val="004E29B3"/>
    <w:rsid w:val="004E5914"/>
    <w:rsid w:val="00590D07"/>
    <w:rsid w:val="005B3ACF"/>
    <w:rsid w:val="00606709"/>
    <w:rsid w:val="00641014"/>
    <w:rsid w:val="006517F7"/>
    <w:rsid w:val="006817F7"/>
    <w:rsid w:val="00784D58"/>
    <w:rsid w:val="007E3300"/>
    <w:rsid w:val="00870DF9"/>
    <w:rsid w:val="00895E8C"/>
    <w:rsid w:val="008D6863"/>
    <w:rsid w:val="0096088E"/>
    <w:rsid w:val="00A817CF"/>
    <w:rsid w:val="00AF4A3F"/>
    <w:rsid w:val="00B86B75"/>
    <w:rsid w:val="00B96F93"/>
    <w:rsid w:val="00BC0645"/>
    <w:rsid w:val="00BC48D5"/>
    <w:rsid w:val="00C36279"/>
    <w:rsid w:val="00C82601"/>
    <w:rsid w:val="00C96439"/>
    <w:rsid w:val="00D83117"/>
    <w:rsid w:val="00E315A3"/>
    <w:rsid w:val="00F26E4B"/>
    <w:rsid w:val="00F9456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8CDCBB"/>
  <w15:docId w15:val="{72FB5B12-B590-B948-A7D6-B3F970346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F26E4B"/>
    <w:pPr>
      <w:spacing w:before="0"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26E4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nhideWhenUsed/>
    <w:rsid w:val="006817F7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6817F7"/>
  </w:style>
  <w:style w:type="paragraph" w:styleId="Footer">
    <w:name w:val="footer"/>
    <w:basedOn w:val="Normal"/>
    <w:link w:val="FooterChar"/>
    <w:unhideWhenUsed/>
    <w:rsid w:val="006817F7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6817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64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6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package" Target="embeddings/Microsoft_Word_Document1.docx"/><Relationship Id="rId26" Type="http://schemas.openxmlformats.org/officeDocument/2006/relationships/image" Target="media/image15.emf"/><Relationship Id="rId39" Type="http://schemas.openxmlformats.org/officeDocument/2006/relationships/footer" Target="footer3.xml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package" Target="embeddings/Microsoft_Word_Document2.docx"/><Relationship Id="rId29" Type="http://schemas.openxmlformats.org/officeDocument/2006/relationships/package" Target="embeddings/Microsoft_Word_Document5.docx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emf"/><Relationship Id="rId32" Type="http://schemas.openxmlformats.org/officeDocument/2006/relationships/image" Target="media/image18.emf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image" Target="media/image16.emf"/><Relationship Id="rId36" Type="http://schemas.openxmlformats.org/officeDocument/2006/relationships/footer" Target="footer1.xml"/><Relationship Id="rId10" Type="http://schemas.openxmlformats.org/officeDocument/2006/relationships/package" Target="embeddings/Microsoft_Word_Document.docx"/><Relationship Id="rId19" Type="http://schemas.openxmlformats.org/officeDocument/2006/relationships/image" Target="media/image10.emf"/><Relationship Id="rId31" Type="http://schemas.openxmlformats.org/officeDocument/2006/relationships/package" Target="embeddings/Microsoft_Word_Document6.doc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package" Target="embeddings/Microsoft_Word_Document4.docx"/><Relationship Id="rId30" Type="http://schemas.openxmlformats.org/officeDocument/2006/relationships/image" Target="media/image17.emf"/><Relationship Id="rId35" Type="http://schemas.openxmlformats.org/officeDocument/2006/relationships/header" Target="header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emf"/><Relationship Id="rId25" Type="http://schemas.openxmlformats.org/officeDocument/2006/relationships/package" Target="embeddings/Microsoft_Word_Document3.docx"/><Relationship Id="rId33" Type="http://schemas.openxmlformats.org/officeDocument/2006/relationships/package" Target="embeddings/Microsoft_Word_Document7.docx"/><Relationship Id="rId38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Props1.xml><?xml version="1.0" encoding="utf-8"?>
<ds:datastoreItem xmlns:ds="http://schemas.openxmlformats.org/officeDocument/2006/customXml" ds:itemID="{DD6C0EA2-41E2-754D-B09C-20EE16A1F2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498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crosoft Office User</cp:lastModifiedBy>
  <cp:revision>2</cp:revision>
  <cp:lastPrinted>2019-05-03T20:56:00Z</cp:lastPrinted>
  <dcterms:created xsi:type="dcterms:W3CDTF">2019-06-27T03:09:00Z</dcterms:created>
  <dcterms:modified xsi:type="dcterms:W3CDTF">2019-06-27T03:09:00Z</dcterms:modified>
</cp:coreProperties>
</file>